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น่าจะเรียบร้อยแล้วอาทิตย์นี้เรามาดูกันต่อนะคะกระบวนการสังเคราะห์ด้วยแสงปัจจัยหลักๆปัจจัยหลักๆของกระบวนการนี้ก็คืออะไรแสงอาทิตย์ถ้ามีแสงอาทิตย์ตอนเช้าใช่ไหมพืชสร้างอาหารในตอนเช้านั่นก็คือกระบวนการสังเคราะห์ด้วยแสงมีแสงใช่ไหมคะในนี้มีทั้งแสงมีก๊าซคาร์บอนไดออกไซด์มีออกซิเจนมีอะไรต่างๆเข้ามารวมด้วยแล้วจะทำให้พืชสามารถสังเคราะห์แสงหรือว่าสร้างอาหารได้นะคะวันนี้เดี๋ยวคุณครูจะแจกใบความรู้ให้นักเรียนดูก่อนภาพเหมือนกันกับ MV ซีรี่ย์เกาหลีเห็นไหมคะในจอทีวีกับในใบความรู้ที่นักเรียนได้จะเป็นแบบเดียวกันนะคะทีนี้มาดูปัจจัยในการสังเคราะห์ด้วยแสงของพืชนะคะข้อที่ 1 แสนใช่ไหมที่คุณครูบอกไปเมื่อกี้แสงเป็นพลังงานทำให้เกิดปฏิกิริยาทางเคมีระหว่างก๊าซคาร์บอนไดออกไซด์และน้ำอันที่ 2ก๊าซคาร์บอนไดออกไซด์ที่เกิดจากการหายใจของพืชและสัตว์หรือว่าจากมนุษย์เราด้วยที่เราหายใจออกมานะคะจะทำให้ธาตุคาร์บอนแก่พืชนี่ เพื่อนำไปใช้สร้างสารประกอบคาร์โบไฮเดรต นะคะ 2 ตัวนี้มันจะไปทำให้เกิดคาร์โบไฮเดรตขึ้นมา วันที่ 3 น้ำน้ำจากการดูดซึมจากดินหรือว่าจากฝนที่ตกลงมาหรือไอน้ำอะไรต่าง ๆ นะคะ แล้วธาตุออกซิเจน พวกนี้เมื่อรวมตัวกันแล้ว เมื่อรวมกับอาคาร์บอนไดออกไซด์ หรือก๊าซคาร์บอนไดออกไซด์นี่ จะได้เป็นสารประกอบคาร์โบไฮเดรตเหมือนกัน ทีนี้ โคลรอฟิลก็สำคัญเหมือนกันเพราะเราคือเห็นใบไม้ที่มันเป็นสีเขียวตัวนั้นจะเป็นสารคลอโรฟิลล์ที่เคลือบอยู่ตรงนั้นนะคะ เป็นวัตถุพวกนี้นี่จะพบในพวกโคโลพลาสของพืชซึ่งทำหน้าที่ดูดพลังงานแสงจากแสงแดดนะคะ ตัวนี้สำคัญมาก พอมีแสงมากระทบกับใบไม้เขียว ๆ ใบไม้เขียวนี้ก็จะดูดกลืนแสงลงมาดูดมาทำให้ได้พลังงานเสร็จแล้วมันก็จะไปเข้ากระบวนการสังเคราะห์ด้วยแสงของพืชนะคะ กว่าจะได้สารอาหารต่าง ๆ ออกมา พอจะเข้าใจกันไหม คุณครูจะถาม กระบวนการสังเคราะห์ด้วยแสงปัจจัยหลัก ๆ คืออะไร ปัจจัยหลัก อันที่ 1 เลย อันที่ 1 เลย คืออะไร แสงแดดแล้วก็น้ำใช่ไหม ที่เรียงกันลงนี่ มานักเรียนเห็นไหม ข้อ 1 ข้อ 2 ข้อ 3 ข้อ 4 นี่ จะแยกให้หมดแล้ว ว่ามีแสง มีก๊าซคาร์บอนไดออกไซด์ มีน้ำ แล้วก็คอโรฟิล ใช่ไหม ปัจจัยในการสังเคราะห์ด้วยแสงที่นี้มาดูปฏิกิริยาสังเคราะห์ด้วยแสงฝั่งหัดมาเป็นไหมพอมันมีปฏิกิริยากันแล้วมันจะได้พวกอะไรออกมา น้ำตาลกลูโคสเป็นออกซิเจนอะไรออกมาใช่ไหมคะ นักเรียนจะสังเกตได้ว่าตอนเช้าตอนกลางวันมีถ้าเราไปอยู่ใต้ต้นไม้เราจะรู้สึกว่าอากาศบริเวณนั้นดีใช่ไหมเพราะว่าต้นไม้ จะดูดเอาก๊าซคาร์บอนไดออกไซด์หรือว่าก๊าซที่มันไม่ดีนี่เข้าไปทำกระบวนการสังเคราะห์ด้วยแสงเสร็จแล้วก็จะปล่อยออกซิเจนออกมาทำให้เรารู้สึกดีแต่ถ้าในเวลากลางคืนในเวลากลางคืนพืชหรือว่าต้นไม้จะแย่งออกซิเจนจากเราเขาจะดูดเอาออกซิเจนแล้วก็ปล่อยคาร์บอนไดออกไซด์ออกมาแทน เพราะฉะนั้นเวลาอยู่ในห้องนอนหรือว่าอยู่ในบ้านเขาจึงไม่แนะนำให้เอาต้นไม้ถึงว่าอะไรเข้าไปปลูก หรือเป็นไม้ประดับ เพราะว่าตอนกลางคืนต้นไม้ เขาจะแย่งออกซิเจนจากเรา เขาจะปล่อยคาร์บอนไดออกไซด์ออกมานะคะ ถ้าเป็นต้นใหญ่ ๆ มีใบเยอะ ๆ หน่อย เขาจะไม่แนะนำให้เอาไปไว้ในห้องนอนนะคะ ทีนี้ มีใครสงสัยอะไรไหม ถามได้ เดี๋ยวพี่ล่ามจะถามให้ จะแปลให้อยู่นะ ถ้านักเรียนมีข้อไหนสงสัย หรือว่าจะถามจากคุณครูเลยก็ได้นะคะ ทีนี้เรามาดูว่าสารประกอบปฐมภูมิ สารประกอบปฐมภูมินี้มีอะไรบ้าง ได้มาจากไหน สารประกอบปฐมภูมิ เป็นสารที่ได้มาจากกระบวนการสังเคราะห์ด้วยแสง รวมทั้งสารอื่น ๆ นะคะ พวกที่เกี่ยวข้องกับกระบวนการสังเคราะห์ด้วยแสง อย่างเช่น คาร์โบไฮเดรต คาร์โบไฮเดรต เห็นไหม สารที่ได้จากกระบวนการสังเคราะห์ด้วยแสงอยู่ในรูปแบบของน้ำตาลโมเลกุลเดี่ยว และสารประกอบ polysaccharide เป็นแป้งเป็นพวกอะไรพวกนี้นะคะ คาร์โบไฮเดรตเป็นโปรตีนโปรตีนได้มาจากไหนโปรตีนก็จะเป็นประกอบด้วย กรดอะมิโนเอนไซม์สารอนุพันธ์ต่าง ๆ พวกนี้นะคะ นี้มาดูไขมันไขมันไขมันในน้ำมันพืชใช่ไหมบางชนิดใช่ไหม ได้มาไขมันออกมาหรือว่า อย่างเช่น พวกปาล์มพวกอะไรต่าง ๆ ที่เข้าไปสกัดเป็นน้ำมันออกมานะคะ จะได้เป็นพวกไขมัน ทีนี้คุณครูจะให้นักเรียนทำแบบฝึกหัดตัวนี้ก่อน แล้วเราค่อยจะไปเรื่องอื่นกันนะคะ เดี๋ยวจะแจกให้นักเรียนทำ ถ้าไม่เข้าใจก็ถามได้นะคะ ถามอีกได้ โอเคนะคะ นักเรียนเสร็จหมดแล้ว เสร็จทุกคนแล้วนะ เสร็จแล้ว ทีนี้เราจะมาสรุปกันว่ากระบวนการสังเคราะห์แสงนี่ ประกอบไปด้วยอะไรบ้าง องค์ประกอบหลัก ๆ ของเขานะคะ เรียนดู อันที่ 1 คืออะไรคะ อันที่ 1 คืออะไร แสงแดด อันที่ 2 วันที่ 2 จะเป็นแก๊สคาร์บอนไดออกไซด์นะคะ อันที่ 3 จะเป็นน้ำ ส่วนอันที่ 4 คือ คลอโรฟิลล์ คลอโรฟิลล์ เราจะพบที่ไหน พบที่ไหนของต้นไม้ คลอโรฟิลล์ ใช่ค่ะ จะพบที่บริเวณใบที่มีสีเขียวใช่ไหมคะ ใช่ ๆ ทั้ง 4 ตัวนี้จะเป็นตัวที่สำคัญในกระบวนการสังเคราะห์ด้วยแสงนะคะ ที่จะทำให้พืชเจริญเติบโตได้ มันก็จะผ่านกระบวนการนี้เพื่อจะได้สารอาหารต่าง ๆ ทำให้ต้นไม้หรือพืชต่าง ๆ เจริญเติบโตขึ้นนะคะ ในใบในใบงานหรือแบบฝึกหัดที่ให้ที่คุณครูให้นักเรียนทำไปนั้น ให้นักเรียนทบทวน แล้วก็จดจำนะคะ จำไว้ เพราะว่าเราอาจจะออกข้อสอบเรื่องนี้ก็ได้ เพราะว่าเรื่องนี้เป็นเรื่องที่สำคัญ เป็นเรื่องที่ใกล้ตัวเรามาก เพราะว่าในบริเวณโรงเรียนเราก็ต้นไม้เยอะใช่ไหมคะ อีกอย่าง โรงเรียนเราก็เข้าโครงการสวนพฤกษศาสตร์โรงเรียนใช่ไหม ที่นักเรียนจะต้องลงไปศึกษาว่าลักษณะของพืชเป็นอย่างไร ราก ลำต้น ใบ ผลดอก อะไรต่าง ๆ เป็นอย่างไร ตัวนี้คือตัวที่สำคัญนะคะ นักเรียนจะได้ใช้ในการศึกษาต้นไม้หรือพืชที่อยู่บริเวณโรงเรียนเราด้วยนะคะ โอเคนะ สำหรับวันนี้เราจะพอกันไว้ที่แค่นี้ก่อน ในสัปดาห์ต่อไปเราจะมาเรียน เรื่อง ปัจจัยที่มีผลต่อการเจริญเติบโตของพืช นะคะ วันนี้เรารู้เรื่องกระบวนการสร้างอาหารของพืชไปแล้ว สัปดาห์หน้าเราจะมาดูว่าการเจริญเติบโตของพืช มีปัจจัยอะไรบ้างที่มาเกี่ยวข้อง มีเฉพาะที่เป็นสารอาหารไหม ถ้าพืชได้สารอาหารไปแล้วไม่มีศัตรูพืชหรืออะไรมารบกวน พืชก็เจริญเติบโต แต่ถ้าเขาได้สารอาหารไม่ครบหรือว่ามีศัตรูพืชมีพวกหนอนต่าง ๆ เข้ามารบกวนพืชก็จะเจริญเติบโตได้ไม่เต็มที่ใช่ไหมคะ โอเควันนี้พอแค่นี้ก่อนค่ะ หัวหน้า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1 (เช้า) 170766</dc:title>
  <dc:creator/>
  <cp:keywords/>
  <dcterms:created xsi:type="dcterms:W3CDTF">2024-01-04T02:59:10Z</dcterms:created>
  <dcterms:modified xsi:type="dcterms:W3CDTF">2024-01-04T02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08.30 น.</vt:lpwstr>
  </property>
  <property fmtid="{D5CDD505-2E9C-101B-9397-08002B2CF9AE}" pid="3" name="subtitle">
    <vt:lpwstr/>
  </property>
</Properties>
</file>